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632152" w14:textId="77777777" w:rsidR="0023606D" w:rsidRPr="000F6FDC" w:rsidRDefault="000F6FDC">
      <w:pPr>
        <w:pStyle w:val="Titre1"/>
        <w:rPr>
          <w:lang w:val="fr-FR"/>
        </w:rPr>
      </w:pPr>
      <w:bookmarkStart w:id="0" w:name="sarlon-trafic-modulup-33"/>
      <w:bookmarkEnd w:id="0"/>
      <w:r w:rsidRPr="000F6FDC">
        <w:rPr>
          <w:lang w:val="fr-FR"/>
        </w:rPr>
        <w:t xml:space="preserve">Descriptif type </w:t>
      </w:r>
      <w:proofErr w:type="spellStart"/>
      <w:r w:rsidR="00511FDC">
        <w:rPr>
          <w:lang w:val="fr-FR"/>
        </w:rPr>
        <w:t>Modul’up</w:t>
      </w:r>
      <w:proofErr w:type="spellEnd"/>
      <w:r w:rsidR="003071FC" w:rsidRPr="000F6FDC">
        <w:rPr>
          <w:lang w:val="fr-FR"/>
        </w:rPr>
        <w:t xml:space="preserve"> </w:t>
      </w:r>
      <w:r w:rsidR="003F291B">
        <w:rPr>
          <w:lang w:val="fr-FR"/>
        </w:rPr>
        <w:t>TE</w:t>
      </w:r>
      <w:r w:rsidR="008C1727">
        <w:rPr>
          <w:lang w:val="fr-FR"/>
        </w:rPr>
        <w:t xml:space="preserve"> 43</w:t>
      </w:r>
    </w:p>
    <w:p w14:paraId="2E020F3F" w14:textId="6B2B4453" w:rsidR="006673DB" w:rsidRDefault="003071FC">
      <w:pPr>
        <w:pStyle w:val="FirstParagraph"/>
        <w:rPr>
          <w:lang w:val="fr-FR"/>
        </w:rPr>
      </w:pPr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b/>
          <w:lang w:val="fr-FR"/>
        </w:rPr>
        <w:t xml:space="preserve">Revêtement de sol PVC </w:t>
      </w:r>
      <w:r w:rsidR="00322C25">
        <w:rPr>
          <w:b/>
          <w:lang w:val="fr-FR"/>
        </w:rPr>
        <w:t>compact</w:t>
      </w:r>
      <w:r w:rsidRPr="000F6FDC">
        <w:rPr>
          <w:b/>
          <w:lang w:val="fr-FR"/>
        </w:rPr>
        <w:t xml:space="preserve"> fort trafic </w:t>
      </w:r>
      <w:r w:rsidR="003F291B">
        <w:rPr>
          <w:b/>
          <w:lang w:val="fr-FR"/>
        </w:rPr>
        <w:t xml:space="preserve">pour supports humides </w:t>
      </w:r>
      <w:r w:rsidRPr="000F6FDC">
        <w:rPr>
          <w:b/>
          <w:lang w:val="fr-FR"/>
        </w:rPr>
        <w:t xml:space="preserve">en pose </w:t>
      </w:r>
      <w:r w:rsidR="00506F5D">
        <w:rPr>
          <w:b/>
          <w:lang w:val="fr-FR"/>
        </w:rPr>
        <w:t>libre</w:t>
      </w:r>
      <w:r w:rsidR="00322C25">
        <w:rPr>
          <w:b/>
          <w:lang w:val="fr-FR"/>
        </w:rPr>
        <w:t xml:space="preserve"> en</w:t>
      </w:r>
      <w:r w:rsidRPr="000F6FDC">
        <w:rPr>
          <w:b/>
          <w:lang w:val="fr-FR"/>
        </w:rPr>
        <w:t xml:space="preserve"> lés de 2 m</w:t>
      </w:r>
      <w:r w:rsidRPr="000F6FDC">
        <w:rPr>
          <w:lang w:val="fr-FR"/>
        </w:rPr>
        <w:br/>
      </w:r>
      <w:r w:rsidRPr="000F6FDC">
        <w:rPr>
          <w:lang w:val="fr-FR"/>
        </w:rPr>
        <w:br/>
        <w:t xml:space="preserve">Fourniture et pose d’un </w:t>
      </w:r>
      <w:r w:rsidR="00322C25">
        <w:rPr>
          <w:lang w:val="fr-FR"/>
        </w:rPr>
        <w:t xml:space="preserve">système </w:t>
      </w:r>
      <w:proofErr w:type="spellStart"/>
      <w:r w:rsidR="003F291B">
        <w:rPr>
          <w:lang w:val="fr-FR"/>
        </w:rPr>
        <w:t>modul’up</w:t>
      </w:r>
      <w:proofErr w:type="spellEnd"/>
      <w:r w:rsidR="003F291B">
        <w:rPr>
          <w:lang w:val="fr-FR"/>
        </w:rPr>
        <w:t xml:space="preserve"> TE</w:t>
      </w:r>
      <w:r w:rsidR="00246D89">
        <w:rPr>
          <w:lang w:val="fr-FR"/>
        </w:rPr>
        <w:t>,</w:t>
      </w:r>
      <w:r w:rsidR="006673DB">
        <w:rPr>
          <w:lang w:val="fr-FR"/>
        </w:rPr>
        <w:t xml:space="preserve"> </w:t>
      </w:r>
      <w:r w:rsidR="00246D89">
        <w:rPr>
          <w:lang w:val="fr-FR"/>
        </w:rPr>
        <w:t xml:space="preserve">deux en un, </w:t>
      </w:r>
      <w:r w:rsidR="006673DB">
        <w:rPr>
          <w:lang w:val="fr-FR"/>
        </w:rPr>
        <w:t>comprenant un revêtement de sol PVC compact bénéficiant d’un Double Système de Stabilisation Structurel (</w:t>
      </w:r>
      <w:r w:rsidR="002A38C6">
        <w:rPr>
          <w:lang w:val="fr-FR"/>
        </w:rPr>
        <w:t xml:space="preserve">D3S </w:t>
      </w:r>
      <w:proofErr w:type="spellStart"/>
      <w:r w:rsidR="002A38C6">
        <w:rPr>
          <w:lang w:val="fr-FR"/>
        </w:rPr>
        <w:t>Core</w:t>
      </w:r>
      <w:proofErr w:type="spellEnd"/>
      <w:r w:rsidR="006673DB">
        <w:rPr>
          <w:lang w:val="fr-FR"/>
        </w:rPr>
        <w:t>)</w:t>
      </w:r>
      <w:r w:rsidR="003F291B">
        <w:rPr>
          <w:lang w:val="fr-FR"/>
        </w:rPr>
        <w:t xml:space="preserve"> et</w:t>
      </w:r>
      <w:r w:rsidR="00246D89">
        <w:rPr>
          <w:lang w:val="fr-FR"/>
        </w:rPr>
        <w:t xml:space="preserve"> d’un envers anti-humidité </w:t>
      </w:r>
      <w:r w:rsidR="00737687">
        <w:rPr>
          <w:lang w:val="fr-FR"/>
        </w:rPr>
        <w:t>AQUABLOCK</w:t>
      </w:r>
      <w:r w:rsidR="004053FC">
        <w:rPr>
          <w:lang w:val="fr-FR"/>
        </w:rPr>
        <w:t xml:space="preserve"> </w:t>
      </w:r>
      <w:r w:rsidR="00246D89">
        <w:rPr>
          <w:lang w:val="fr-FR"/>
        </w:rPr>
        <w:t>en plot mousse</w:t>
      </w:r>
      <w:r w:rsidR="00B700FB">
        <w:rPr>
          <w:lang w:val="fr-FR"/>
        </w:rPr>
        <w:t xml:space="preserve"> expansé</w:t>
      </w:r>
      <w:r w:rsidR="006673DB">
        <w:rPr>
          <w:lang w:val="fr-FR"/>
        </w:rPr>
        <w:t xml:space="preserve">, groupe T d’abrasion, en lés de 2m de large, de type </w:t>
      </w:r>
      <w:proofErr w:type="spellStart"/>
      <w:r w:rsidR="006673DB">
        <w:rPr>
          <w:lang w:val="fr-FR"/>
        </w:rPr>
        <w:t>modul’up</w:t>
      </w:r>
      <w:proofErr w:type="spellEnd"/>
      <w:r w:rsidR="006673DB">
        <w:rPr>
          <w:lang w:val="fr-FR"/>
        </w:rPr>
        <w:t xml:space="preserve"> </w:t>
      </w:r>
      <w:r w:rsidR="003F291B">
        <w:rPr>
          <w:lang w:val="fr-FR"/>
        </w:rPr>
        <w:t xml:space="preserve">TE </w:t>
      </w:r>
      <w:r w:rsidR="008C1727">
        <w:rPr>
          <w:lang w:val="fr-FR"/>
        </w:rPr>
        <w:t>43</w:t>
      </w:r>
      <w:r w:rsidR="006673DB">
        <w:rPr>
          <w:lang w:val="fr-FR"/>
        </w:rPr>
        <w:t xml:space="preserve"> et d’un</w:t>
      </w:r>
      <w:r w:rsidR="00C22EA0">
        <w:rPr>
          <w:lang w:val="fr-FR"/>
        </w:rPr>
        <w:t xml:space="preserve">e bande de jonction antiglisse </w:t>
      </w:r>
      <w:proofErr w:type="spellStart"/>
      <w:r w:rsidR="00C22EA0">
        <w:rPr>
          <w:lang w:val="fr-FR"/>
        </w:rPr>
        <w:t>M</w:t>
      </w:r>
      <w:r w:rsidR="006673DB">
        <w:rPr>
          <w:lang w:val="fr-FR"/>
        </w:rPr>
        <w:t>odul’up</w:t>
      </w:r>
      <w:proofErr w:type="spellEnd"/>
      <w:r w:rsidR="006673DB">
        <w:rPr>
          <w:lang w:val="fr-FR"/>
        </w:rPr>
        <w:t xml:space="preserve"> </w:t>
      </w:r>
      <w:proofErr w:type="spellStart"/>
      <w:r w:rsidR="006673DB">
        <w:rPr>
          <w:lang w:val="fr-FR"/>
        </w:rPr>
        <w:t>ref</w:t>
      </w:r>
      <w:proofErr w:type="spellEnd"/>
      <w:r w:rsidR="006673DB">
        <w:rPr>
          <w:lang w:val="fr-FR"/>
        </w:rPr>
        <w:t xml:space="preserve"> 792.</w:t>
      </w:r>
    </w:p>
    <w:p w14:paraId="200FB02A" w14:textId="77777777" w:rsidR="00B14853" w:rsidRPr="00B14853" w:rsidRDefault="00B14853" w:rsidP="00B14853">
      <w:pPr>
        <w:pStyle w:val="Corpsdetexte"/>
        <w:rPr>
          <w:lang w:val="fr-FR"/>
        </w:rPr>
      </w:pPr>
      <w:r>
        <w:rPr>
          <w:lang w:val="fr-FR"/>
        </w:rPr>
        <w:t xml:space="preserve">Ce système est validé par l’Enquête de Technique Nouvelle n° </w:t>
      </w:r>
      <w:r w:rsidR="00F9576B">
        <w:rPr>
          <w:lang w:val="fr-FR"/>
        </w:rPr>
        <w:t xml:space="preserve">010T190G </w:t>
      </w:r>
      <w:r>
        <w:rPr>
          <w:lang w:val="fr-FR"/>
        </w:rPr>
        <w:t xml:space="preserve">pour un usage à destination des locaux </w:t>
      </w:r>
      <w:r w:rsidR="008C1727">
        <w:rPr>
          <w:lang w:val="fr-FR"/>
        </w:rPr>
        <w:t>au plus classés U4</w:t>
      </w:r>
      <w:r>
        <w:rPr>
          <w:lang w:val="fr-FR"/>
        </w:rPr>
        <w:t xml:space="preserve"> P3 E2/3 C2.</w:t>
      </w:r>
    </w:p>
    <w:p w14:paraId="14E611A7" w14:textId="77777777" w:rsidR="006673DB" w:rsidRDefault="006673DB" w:rsidP="006673DB">
      <w:pPr>
        <w:pStyle w:val="FirstParagraph"/>
        <w:rPr>
          <w:lang w:val="fr-FR"/>
        </w:rPr>
      </w:pPr>
      <w:r>
        <w:rPr>
          <w:lang w:val="fr-FR"/>
        </w:rPr>
        <w:t xml:space="preserve">Le produit </w:t>
      </w:r>
      <w:r w:rsidR="002E590D">
        <w:rPr>
          <w:lang w:val="fr-FR"/>
        </w:rPr>
        <w:t>sera préconisé pour une mise en œuvre sans colle sur supports humides</w:t>
      </w:r>
      <w:r w:rsidR="00E9666C">
        <w:rPr>
          <w:lang w:val="fr-FR"/>
        </w:rPr>
        <w:t xml:space="preserve"> ou sujets à des remontées fréquentes d’humidité</w:t>
      </w:r>
      <w:r w:rsidR="002E590D">
        <w:rPr>
          <w:lang w:val="fr-FR"/>
        </w:rPr>
        <w:t xml:space="preserve">. Ses plots d’envers </w:t>
      </w:r>
      <w:r w:rsidR="00B700FB">
        <w:rPr>
          <w:lang w:val="fr-FR"/>
        </w:rPr>
        <w:t>expansés créeront</w:t>
      </w:r>
      <w:r w:rsidR="00CC7311">
        <w:rPr>
          <w:lang w:val="fr-FR"/>
        </w:rPr>
        <w:t xml:space="preserve"> une lame d’air qui </w:t>
      </w:r>
      <w:r w:rsidR="002E590D">
        <w:rPr>
          <w:lang w:val="fr-FR"/>
        </w:rPr>
        <w:t>permettr</w:t>
      </w:r>
      <w:r w:rsidR="00CC7311">
        <w:rPr>
          <w:lang w:val="fr-FR"/>
        </w:rPr>
        <w:t>a</w:t>
      </w:r>
      <w:r w:rsidR="002E590D">
        <w:rPr>
          <w:lang w:val="fr-FR"/>
        </w:rPr>
        <w:t xml:space="preserve"> une parfaite ventilation du sol. La mise en œuvre </w:t>
      </w:r>
      <w:r w:rsidR="00387F61">
        <w:rPr>
          <w:lang w:val="fr-FR"/>
        </w:rPr>
        <w:t xml:space="preserve">de </w:t>
      </w:r>
      <w:r w:rsidR="002E590D">
        <w:rPr>
          <w:lang w:val="fr-FR"/>
        </w:rPr>
        <w:t>plinthe ventilée sera préconisée afin de garantir l’évacuation de l’humidité et éviter le développement des germes et bactéries.</w:t>
      </w:r>
      <w:r w:rsidR="003071FC" w:rsidRPr="000F6FDC">
        <w:rPr>
          <w:lang w:val="fr-FR"/>
        </w:rPr>
        <w:br/>
      </w:r>
    </w:p>
    <w:p w14:paraId="593FF7B4" w14:textId="77777777" w:rsidR="002E590D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t xml:space="preserve">Il </w:t>
      </w:r>
      <w:r w:rsidR="002E590D">
        <w:rPr>
          <w:lang w:val="fr-FR"/>
        </w:rPr>
        <w:t>bénéfic</w:t>
      </w:r>
      <w:r w:rsidRPr="000F6FDC">
        <w:rPr>
          <w:lang w:val="fr-FR"/>
        </w:rPr>
        <w:t xml:space="preserve">iera </w:t>
      </w:r>
      <w:r w:rsidR="002E590D">
        <w:rPr>
          <w:lang w:val="fr-FR"/>
        </w:rPr>
        <w:t>d’</w:t>
      </w:r>
      <w:r w:rsidRPr="000F6FDC">
        <w:rPr>
          <w:lang w:val="fr-FR"/>
        </w:rPr>
        <w:t>une rés</w:t>
      </w:r>
      <w:r w:rsidR="002E590D">
        <w:rPr>
          <w:lang w:val="fr-FR"/>
        </w:rPr>
        <w:t xml:space="preserve">istance au poinçonnement </w:t>
      </w:r>
      <w:r w:rsidR="002E590D" w:rsidRPr="00F9576B">
        <w:rPr>
          <w:lang w:val="fr-FR"/>
        </w:rPr>
        <w:t>de 0.05</w:t>
      </w:r>
      <w:r w:rsidR="002E590D">
        <w:rPr>
          <w:lang w:val="fr-FR"/>
        </w:rPr>
        <w:t xml:space="preserve"> mm et d’une efficacité acoustique déclarée </w:t>
      </w:r>
      <w:r w:rsidR="002E590D" w:rsidRPr="00F9576B">
        <w:rPr>
          <w:lang w:val="fr-FR"/>
        </w:rPr>
        <w:t>de 7 dB</w:t>
      </w:r>
      <w:r w:rsidR="002E590D">
        <w:rPr>
          <w:lang w:val="fr-FR"/>
        </w:rPr>
        <w:t>.</w:t>
      </w:r>
    </w:p>
    <w:p w14:paraId="060E8B89" w14:textId="77777777" w:rsidR="0023606D" w:rsidRPr="000F6FDC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br/>
        <w:t>Conçu est fabriqué en France, les matières premières utilisées seront garanties sans phtalate.</w:t>
      </w:r>
      <w:r w:rsidRPr="000F6FDC">
        <w:rPr>
          <w:lang w:val="fr-FR"/>
        </w:rPr>
        <w:br/>
        <w:t>Le produit  bénéficiera d’une protection de surface OVERCLEAN XL qui facilitera l’entretien.</w:t>
      </w:r>
      <w:r w:rsidRPr="000F6FDC">
        <w:rPr>
          <w:lang w:val="fr-FR"/>
        </w:rPr>
        <w:br/>
      </w:r>
      <w:r w:rsidRPr="000F6FDC">
        <w:rPr>
          <w:lang w:val="fr-FR"/>
        </w:rPr>
        <w:br/>
        <w:t>Il bénéficiera impérativement d’une garantie de 10 ans et pourra obtenir une extension jusqu’à 6 ans supplémentaires  (suivant conditions de mise en œuvre des tapis de propreté Coral ou  Nuway du fabricant</w:t>
      </w:r>
      <w:r w:rsidR="001A5034">
        <w:rPr>
          <w:vertAlign w:val="superscript"/>
          <w:lang w:val="fr-FR"/>
        </w:rPr>
        <w:t>(1</w:t>
      </w:r>
      <w:r w:rsidRPr="000F6FDC">
        <w:rPr>
          <w:vertAlign w:val="superscript"/>
          <w:lang w:val="fr-FR"/>
        </w:rPr>
        <w:t>)</w:t>
      </w:r>
      <w:r w:rsidR="001A5034">
        <w:rPr>
          <w:lang w:val="fr-FR"/>
        </w:rPr>
        <w:t>).</w:t>
      </w:r>
      <w:r w:rsidR="001A5034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i/>
          <w:lang w:val="fr-FR"/>
        </w:rPr>
        <w:t xml:space="preserve"> </w:t>
      </w:r>
      <w:r w:rsidR="001A5034">
        <w:rPr>
          <w:i/>
          <w:vertAlign w:val="superscript"/>
          <w:lang w:val="fr-FR"/>
        </w:rPr>
        <w:t>(1</w:t>
      </w:r>
      <w:r w:rsidRPr="000F6FDC">
        <w:rPr>
          <w:i/>
          <w:vertAlign w:val="superscript"/>
          <w:lang w:val="fr-FR"/>
        </w:rPr>
        <w:t>)</w:t>
      </w:r>
      <w:r w:rsidRPr="000F6FDC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23606D" w:rsidRPr="000F6FD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47F6E3" w14:textId="77777777" w:rsidR="00FA55B2" w:rsidRDefault="00FA55B2">
      <w:pPr>
        <w:spacing w:after="0"/>
      </w:pPr>
      <w:r>
        <w:separator/>
      </w:r>
    </w:p>
  </w:endnote>
  <w:endnote w:type="continuationSeparator" w:id="0">
    <w:p w14:paraId="5FF57341" w14:textId="77777777" w:rsidR="00FA55B2" w:rsidRDefault="00FA55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0BC3C2" w14:textId="77777777" w:rsidR="00FA55B2" w:rsidRDefault="00FA55B2">
      <w:r>
        <w:separator/>
      </w:r>
    </w:p>
  </w:footnote>
  <w:footnote w:type="continuationSeparator" w:id="0">
    <w:p w14:paraId="5B79D387" w14:textId="77777777" w:rsidR="00FA55B2" w:rsidRDefault="00FA55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2EA6F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D516F6"/>
    <w:multiLevelType w:val="multilevel"/>
    <w:tmpl w:val="ADD8A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E81"/>
    <w:rsid w:val="000B399D"/>
    <w:rsid w:val="000F395B"/>
    <w:rsid w:val="000F6FDC"/>
    <w:rsid w:val="001A5034"/>
    <w:rsid w:val="001C1737"/>
    <w:rsid w:val="00230F9B"/>
    <w:rsid w:val="0023606D"/>
    <w:rsid w:val="00246D89"/>
    <w:rsid w:val="00272D3B"/>
    <w:rsid w:val="002A38C6"/>
    <w:rsid w:val="002E590D"/>
    <w:rsid w:val="003071FC"/>
    <w:rsid w:val="00322C25"/>
    <w:rsid w:val="00387F61"/>
    <w:rsid w:val="003F291B"/>
    <w:rsid w:val="004053FC"/>
    <w:rsid w:val="004E29B3"/>
    <w:rsid w:val="00506F5D"/>
    <w:rsid w:val="00511FDC"/>
    <w:rsid w:val="00590D07"/>
    <w:rsid w:val="006673DB"/>
    <w:rsid w:val="00737687"/>
    <w:rsid w:val="00784D58"/>
    <w:rsid w:val="007B18AE"/>
    <w:rsid w:val="00871BD5"/>
    <w:rsid w:val="008C1727"/>
    <w:rsid w:val="008D6863"/>
    <w:rsid w:val="008F4D5B"/>
    <w:rsid w:val="009D3544"/>
    <w:rsid w:val="00A249FE"/>
    <w:rsid w:val="00B130E6"/>
    <w:rsid w:val="00B14853"/>
    <w:rsid w:val="00B700FB"/>
    <w:rsid w:val="00B86B75"/>
    <w:rsid w:val="00BC48D5"/>
    <w:rsid w:val="00C22EA0"/>
    <w:rsid w:val="00C36279"/>
    <w:rsid w:val="00CC7311"/>
    <w:rsid w:val="00D57453"/>
    <w:rsid w:val="00E315A3"/>
    <w:rsid w:val="00E9666C"/>
    <w:rsid w:val="00F354E4"/>
    <w:rsid w:val="00F9576B"/>
    <w:rsid w:val="00FA55B2"/>
    <w:rsid w:val="00FE7B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E0CC29"/>
  <w15:docId w15:val="{17F9A2D1-D4F9-4045-AFDD-981E5A8C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3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32478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0547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11274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024309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637687131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60117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33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7554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88743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501038767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2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Legroux, Geoffrey</cp:lastModifiedBy>
  <cp:revision>13</cp:revision>
  <dcterms:created xsi:type="dcterms:W3CDTF">2018-11-14T16:20:00Z</dcterms:created>
  <dcterms:modified xsi:type="dcterms:W3CDTF">2021-02-22T16:28:00Z</dcterms:modified>
</cp:coreProperties>
</file>